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0E22BB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0E22BB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0E22BB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0E22BB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E22BB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0E22BB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6DA008F2" w:rsidR="0000007A" w:rsidRPr="000E22BB" w:rsidRDefault="009B1E16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0E22BB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"THE EVOLVING BLUEPRINT, STRATEGIC LEADERSHIP, VALUE-DRIVEN POLICE LEADERS AND ETHICAL EXCELLENCE IN LAW ENFORCEMENT"</w:t>
            </w:r>
          </w:p>
        </w:tc>
      </w:tr>
      <w:tr w:rsidR="0000007A" w:rsidRPr="000E22BB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0E22BB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E22BB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638955D5" w:rsidR="0000007A" w:rsidRPr="000E22BB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0E22B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0E22B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0E22B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9B1E16" w:rsidRPr="000E22B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036.5</w:t>
            </w:r>
          </w:p>
        </w:tc>
      </w:tr>
      <w:tr w:rsidR="0000007A" w:rsidRPr="000E22BB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0E22BB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E22BB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0406EFFA" w:rsidR="0000007A" w:rsidRPr="000E22BB" w:rsidRDefault="009B1E1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0E22BB">
              <w:rPr>
                <w:rFonts w:ascii="Arial" w:hAnsi="Arial" w:cs="Arial"/>
                <w:b/>
                <w:sz w:val="20"/>
                <w:szCs w:val="20"/>
                <w:lang w:val="en-GB"/>
              </w:rPr>
              <w:t>ORGANIZATIONAL LEADERS, CONVENTIONAL LEADERSHIP PHILOSOPHIES BACKED BY ACADEMIC RESEARCH, AND UNCONVENTIONAL LEADERSHIP PHILOSOPHIES</w:t>
            </w:r>
          </w:p>
        </w:tc>
      </w:tr>
      <w:tr w:rsidR="00CF0BBB" w:rsidRPr="000E22BB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0E22BB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E22BB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6FA5C111" w:rsidR="00CF0BBB" w:rsidRPr="000E22BB" w:rsidRDefault="009B1E1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E22BB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0E22BB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0E22BB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599C49" w14:textId="77777777" w:rsidR="00626025" w:rsidRPr="000E22BB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37E43B60" w14:textId="77777777" w:rsidR="0086369B" w:rsidRPr="000E22BB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0E22BB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0E22BB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0E22BB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0E22BB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0E22BB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0E22BB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0E22BB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36848D14" w:rsidR="00E03C32" w:rsidRDefault="00797106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797106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International Journal of Innovative Science and Research Technology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8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8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 w:rsidRPr="00797106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3020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-</w:t>
                  </w:r>
                  <w:r w:rsidRPr="00797106">
                    <w:t xml:space="preserve"> </w:t>
                  </w:r>
                  <w:r w:rsidRPr="00797106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3045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3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05D634D6" w:rsidR="00E03C32" w:rsidRPr="000B39C0" w:rsidRDefault="000B39C0" w:rsidP="000B39C0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pt-BR"/>
                    </w:rPr>
                  </w:pPr>
                  <w:r w:rsidRPr="000B39C0">
                    <w:rPr>
                      <w:rFonts w:ascii="Arial" w:hAnsi="Arial" w:cs="Arial"/>
                      <w:b/>
                      <w:color w:val="222222"/>
                      <w:sz w:val="32"/>
                      <w:lang w:val="pt-BR"/>
                    </w:rPr>
                    <w:t xml:space="preserve">DOI : </w:t>
                  </w:r>
                  <w:hyperlink r:id="rId7" w:history="1">
                    <w:r w:rsidRPr="00B054C2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pt-BR"/>
                      </w:rPr>
                      <w:t>https://doi.org/10.5281/zenodo.10147289</w:t>
                    </w:r>
                  </w:hyperlink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pt-BR"/>
                    </w:rPr>
                    <w:t xml:space="preserve"> </w:t>
                  </w:r>
                </w:p>
              </w:txbxContent>
            </v:textbox>
          </v:rect>
        </w:pict>
      </w:r>
    </w:p>
    <w:p w14:paraId="5A743ECE" w14:textId="7B7F43E1" w:rsidR="00D27A79" w:rsidRPr="000E22BB" w:rsidRDefault="002A3D7C" w:rsidP="00D714DC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0E22BB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0E22BB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0E22BB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0E22BB">
              <w:rPr>
                <w:rFonts w:ascii="Arial" w:hAnsi="Arial" w:cs="Arial"/>
                <w:highlight w:val="yellow"/>
                <w:lang w:val="en-GB"/>
              </w:rPr>
              <w:lastRenderedPageBreak/>
              <w:t>PART  1:</w:t>
            </w:r>
            <w:r w:rsidRPr="000E22BB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0E22B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0E22BB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0E22BB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0E22BB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0E22BB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0E22BB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E22BB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0E22BB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0E22B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0E22BB">
              <w:rPr>
                <w:rFonts w:ascii="Arial" w:hAnsi="Arial" w:cs="Arial"/>
                <w:lang w:val="en-GB"/>
              </w:rPr>
              <w:t>Author’s Feedback</w:t>
            </w:r>
            <w:r w:rsidRPr="000E22BB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0E22BB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0E22BB" w14:paraId="5C0AB4EC" w14:textId="77777777" w:rsidTr="00BF41DC">
        <w:trPr>
          <w:trHeight w:val="755"/>
        </w:trPr>
        <w:tc>
          <w:tcPr>
            <w:tcW w:w="1265" w:type="pct"/>
            <w:noWrap/>
          </w:tcPr>
          <w:p w14:paraId="66B47184" w14:textId="48030299" w:rsidR="00F1171E" w:rsidRPr="000E22BB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E22B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0E22BB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2E9AF48C" w:rsidR="00F1171E" w:rsidRPr="000E22BB" w:rsidRDefault="00D23A59" w:rsidP="00BF41DC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E22B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manuscript is quite comprehensive in its coverage and can be a useful resource for practicing managers as</w:t>
            </w:r>
            <w:r w:rsidR="00BF41DC" w:rsidRPr="000E22B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well as students of management</w:t>
            </w:r>
            <w:r w:rsidRPr="000E22B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.</w:t>
            </w:r>
          </w:p>
        </w:tc>
        <w:tc>
          <w:tcPr>
            <w:tcW w:w="1523" w:type="pct"/>
          </w:tcPr>
          <w:p w14:paraId="462A339C" w14:textId="77777777" w:rsidR="00F1171E" w:rsidRPr="000E22B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E22BB" w14:paraId="0D8B5B2C" w14:textId="77777777" w:rsidTr="00BF41DC">
        <w:trPr>
          <w:trHeight w:val="854"/>
        </w:trPr>
        <w:tc>
          <w:tcPr>
            <w:tcW w:w="1265" w:type="pct"/>
            <w:noWrap/>
          </w:tcPr>
          <w:p w14:paraId="21CBA5FE" w14:textId="77777777" w:rsidR="00F1171E" w:rsidRPr="000E22BB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E22B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0E22BB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E22B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0E22BB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15AE85FB" w14:textId="77777777" w:rsidR="00F1171E" w:rsidRPr="000E22BB" w:rsidRDefault="00D23A59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E22B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title may be reframed as</w:t>
            </w:r>
          </w:p>
          <w:p w14:paraId="0F143018" w14:textId="77777777" w:rsidR="00D23A59" w:rsidRPr="000E22BB" w:rsidRDefault="00D23A59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794AA9A7" w14:textId="69E4F815" w:rsidR="00D23A59" w:rsidRPr="000E22BB" w:rsidRDefault="00D23A59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E22B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CONVENTIONAL AND UNCONVENTIONAL THEORIES OF LEADERSHIP </w:t>
            </w:r>
          </w:p>
        </w:tc>
        <w:tc>
          <w:tcPr>
            <w:tcW w:w="1523" w:type="pct"/>
          </w:tcPr>
          <w:p w14:paraId="405B6701" w14:textId="77777777" w:rsidR="00F1171E" w:rsidRPr="000E22B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E22BB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6356AC13" w:rsidR="00F1171E" w:rsidRPr="000E22BB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0E22BB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0E22BB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54E4500D" w14:textId="77777777" w:rsidR="00D23A59" w:rsidRPr="000E22BB" w:rsidRDefault="00D23A59" w:rsidP="00D23A59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E22B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Reference to authors in ABSTRACT need not be made; only their key ideas can be mentioned. </w:t>
            </w:r>
          </w:p>
          <w:p w14:paraId="55DFE5C7" w14:textId="77777777" w:rsidR="00D23A59" w:rsidRPr="000E22BB" w:rsidRDefault="00D23A59" w:rsidP="00D23A59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E22B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“Value of the study:” abruptly appears in the middle of the sixth line of para 2 of the ABSTRACT. It should be either mentioned as a separate section or merged with the text that follows the colon (:). </w:t>
            </w:r>
          </w:p>
          <w:p w14:paraId="097EE215" w14:textId="77777777" w:rsidR="00D23A59" w:rsidRPr="000E22BB" w:rsidRDefault="00D23A59" w:rsidP="00D23A59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E22BB">
              <w:rPr>
                <w:rFonts w:ascii="Arial" w:hAnsi="Arial" w:cs="Arial"/>
                <w:b/>
                <w:bCs/>
                <w:sz w:val="20"/>
                <w:szCs w:val="20"/>
              </w:rPr>
              <w:t>Replace “KEY WORD” with “KEY WORDS” as more than one word have been mentioned under this heading.</w:t>
            </w:r>
          </w:p>
          <w:p w14:paraId="0FB7E83A" w14:textId="77777777" w:rsidR="00F1171E" w:rsidRPr="000E22BB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1D54B730" w14:textId="77777777" w:rsidR="00F1171E" w:rsidRPr="000E22B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E22BB" w14:paraId="2F579F54" w14:textId="77777777" w:rsidTr="00BF41DC">
        <w:trPr>
          <w:trHeight w:val="674"/>
        </w:trPr>
        <w:tc>
          <w:tcPr>
            <w:tcW w:w="1265" w:type="pct"/>
            <w:noWrap/>
          </w:tcPr>
          <w:p w14:paraId="04361F46" w14:textId="368783AB" w:rsidR="00F1171E" w:rsidRPr="000E22BB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0E22B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77777777" w:rsidR="00F1171E" w:rsidRPr="000E22BB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898F764" w14:textId="77777777" w:rsidR="00F1171E" w:rsidRPr="000E22B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E22BB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7EFC02A2" w14:textId="625B5D64" w:rsidR="00F1171E" w:rsidRPr="000E22BB" w:rsidRDefault="00F1171E" w:rsidP="00BF41DC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E22B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</w:tc>
        <w:tc>
          <w:tcPr>
            <w:tcW w:w="2212" w:type="pct"/>
          </w:tcPr>
          <w:p w14:paraId="24FE0567" w14:textId="6F32A73B" w:rsidR="00F1171E" w:rsidRPr="000E22BB" w:rsidRDefault="00D23A59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E22B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Sufficient, however more recent references may be </w:t>
            </w:r>
            <w:r w:rsidR="009F19A8" w:rsidRPr="000E22B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esearched.</w:t>
            </w:r>
          </w:p>
        </w:tc>
        <w:tc>
          <w:tcPr>
            <w:tcW w:w="1523" w:type="pct"/>
          </w:tcPr>
          <w:p w14:paraId="40220055" w14:textId="77777777" w:rsidR="00F1171E" w:rsidRPr="000E22B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E22BB" w14:paraId="73CC4A50" w14:textId="77777777" w:rsidTr="009F19A8">
        <w:trPr>
          <w:trHeight w:val="85"/>
        </w:trPr>
        <w:tc>
          <w:tcPr>
            <w:tcW w:w="1265" w:type="pct"/>
            <w:noWrap/>
          </w:tcPr>
          <w:p w14:paraId="029CE8D0" w14:textId="77777777" w:rsidR="00F1171E" w:rsidRPr="000E22B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0E22BB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0E22BB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0E22B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0E22B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0E22B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05466B90" w:rsidR="00F1171E" w:rsidRPr="000E22BB" w:rsidRDefault="009F19A8" w:rsidP="007222C8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E22B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Very good.</w:t>
            </w:r>
          </w:p>
          <w:p w14:paraId="297F52DB" w14:textId="77777777" w:rsidR="00F1171E" w:rsidRPr="000E22BB" w:rsidRDefault="00F1171E" w:rsidP="007222C8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149A6CEF" w14:textId="77777777" w:rsidR="00F1171E" w:rsidRPr="000E22B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0E22B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0E22BB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0E22B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0E22BB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0E22BB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0E22BB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0E22B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5EC37F5D" w14:textId="77777777" w:rsidR="009F19A8" w:rsidRPr="000E22BB" w:rsidRDefault="009F19A8" w:rsidP="009F19A8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E22BB">
              <w:rPr>
                <w:rFonts w:ascii="Arial" w:hAnsi="Arial" w:cs="Arial"/>
                <w:b/>
                <w:bCs/>
                <w:sz w:val="20"/>
                <w:szCs w:val="20"/>
              </w:rPr>
              <w:t>It is not clear which study is being mentioned in para 2 line 5 on page 6 when the author refers to “Participants in this study…”</w:t>
            </w:r>
          </w:p>
          <w:p w14:paraId="0CF9EDAD" w14:textId="5B5C8846" w:rsidR="009F19A8" w:rsidRPr="000E22BB" w:rsidRDefault="009F19A8" w:rsidP="009F19A8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E22B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Replace “current quo” with “status quo” in the last para </w:t>
            </w:r>
            <w:r w:rsidR="00EA426C" w:rsidRPr="000E22B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of </w:t>
            </w:r>
            <w:r w:rsidRPr="000E22BB">
              <w:rPr>
                <w:rFonts w:ascii="Arial" w:hAnsi="Arial" w:cs="Arial"/>
                <w:b/>
                <w:bCs/>
                <w:sz w:val="20"/>
                <w:szCs w:val="20"/>
              </w:rPr>
              <w:t>line 1 on page 7.</w:t>
            </w:r>
          </w:p>
          <w:p w14:paraId="6B1FC5FC" w14:textId="77777777" w:rsidR="009F19A8" w:rsidRPr="000E22BB" w:rsidRDefault="009F19A8" w:rsidP="009F19A8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E22BB">
              <w:rPr>
                <w:rFonts w:ascii="Arial" w:hAnsi="Arial" w:cs="Arial"/>
                <w:b/>
                <w:bCs/>
                <w:sz w:val="20"/>
                <w:szCs w:val="20"/>
              </w:rPr>
              <w:t>Page 8 last line: The academic publication “the leadership quarterly” should be mentioned as either “The Leadership Quarterly” within parentheses or “The Leadership Quarterly” in italics.</w:t>
            </w:r>
          </w:p>
          <w:p w14:paraId="3CFB40F8" w14:textId="77777777" w:rsidR="009F19A8" w:rsidRPr="000E22BB" w:rsidRDefault="009F19A8" w:rsidP="009F19A8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E22BB">
              <w:rPr>
                <w:rFonts w:ascii="Arial" w:hAnsi="Arial" w:cs="Arial"/>
                <w:b/>
                <w:bCs/>
                <w:sz w:val="20"/>
                <w:szCs w:val="20"/>
              </w:rPr>
              <w:t>The last sentence in para 2 on page 11 the following text needs to be reviewed as it doesn’t look complete:</w:t>
            </w:r>
          </w:p>
          <w:p w14:paraId="0DF83DA4" w14:textId="77777777" w:rsidR="009F19A8" w:rsidRPr="000E22BB" w:rsidRDefault="009F19A8" w:rsidP="009F19A8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E22BB">
              <w:rPr>
                <w:rFonts w:ascii="Arial" w:hAnsi="Arial" w:cs="Arial"/>
                <w:b/>
                <w:bCs/>
                <w:sz w:val="20"/>
                <w:szCs w:val="20"/>
              </w:rPr>
              <w:t>“Leadership Theories since the 1930s, when the official study of leadership began, scholars have developed a wide range of leadership theories and styles (Allio, 2013; Bennett, 2009).”</w:t>
            </w:r>
          </w:p>
          <w:p w14:paraId="7698F081" w14:textId="77777777" w:rsidR="009F19A8" w:rsidRPr="000E22BB" w:rsidRDefault="009F19A8" w:rsidP="009F19A8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E22BB">
              <w:rPr>
                <w:rFonts w:ascii="Arial" w:hAnsi="Arial" w:cs="Arial"/>
                <w:b/>
                <w:bCs/>
                <w:sz w:val="20"/>
                <w:szCs w:val="20"/>
              </w:rPr>
              <w:t>In the first sentence of para 3 on page 11 the title of the book by Warren Bennis - On Becoming a Leader – needs to be mentioned within parentheses or in italics.</w:t>
            </w:r>
          </w:p>
          <w:p w14:paraId="431F97B6" w14:textId="644F6C1D" w:rsidR="009F19A8" w:rsidRPr="000E22BB" w:rsidRDefault="009F19A8" w:rsidP="009F19A8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E22BB">
              <w:rPr>
                <w:rFonts w:ascii="Arial" w:hAnsi="Arial" w:cs="Arial"/>
                <w:b/>
                <w:bCs/>
                <w:sz w:val="20"/>
                <w:szCs w:val="20"/>
              </w:rPr>
              <w:t>In the last line of para 3 on page 11, the title of the series - The Leadership Challenge - needs to be mentioned within parentheses or in italics.</w:t>
            </w:r>
          </w:p>
          <w:p w14:paraId="1BF242D3" w14:textId="77777777" w:rsidR="009F19A8" w:rsidRPr="000E22BB" w:rsidRDefault="009F19A8" w:rsidP="009F19A8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E22BB">
              <w:rPr>
                <w:rFonts w:ascii="Arial" w:hAnsi="Arial" w:cs="Arial"/>
                <w:b/>
                <w:bCs/>
                <w:sz w:val="20"/>
                <w:szCs w:val="20"/>
              </w:rPr>
              <w:t>The following text: “What Is the Importance of Leadership? Editorial Team, 2022)” in the last sentence of 2nd para on page 13 appears abruptly and without any meaning. May be reviewed by author.</w:t>
            </w:r>
          </w:p>
          <w:p w14:paraId="75EF650D" w14:textId="08B9CF90" w:rsidR="00EA426C" w:rsidRPr="000E22BB" w:rsidRDefault="00EA426C" w:rsidP="009F19A8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E22B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After the text “A review of the literature on leadership…” insert “reveals” in last sentence of para 2 on page 14. </w:t>
            </w:r>
          </w:p>
          <w:p w14:paraId="07E4D1C8" w14:textId="63FA88F8" w:rsidR="00EA426C" w:rsidRPr="000E22BB" w:rsidRDefault="00EA426C" w:rsidP="009F19A8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E22B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The titles of the theories should always be mentioned with the first </w:t>
            </w:r>
            <w:r w:rsidR="007077D9" w:rsidRPr="000E22BB">
              <w:rPr>
                <w:rFonts w:ascii="Arial" w:hAnsi="Arial" w:cs="Arial"/>
                <w:b/>
                <w:bCs/>
                <w:sz w:val="20"/>
                <w:szCs w:val="20"/>
              </w:rPr>
              <w:t>letter in Capitals, i.e., Trait Theory, Contingency Theory, etc.</w:t>
            </w:r>
          </w:p>
          <w:p w14:paraId="0371A1F2" w14:textId="1019A11B" w:rsidR="007077D9" w:rsidRPr="000E22BB" w:rsidRDefault="007077D9" w:rsidP="007077D9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E22B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For Figure 1 Path-Goal Leadership on page 21, only </w:t>
            </w:r>
            <w:proofErr w:type="gramStart"/>
            <w:r w:rsidRPr="000E22BB">
              <w:rPr>
                <w:rFonts w:ascii="Arial" w:hAnsi="Arial" w:cs="Arial"/>
                <w:b/>
                <w:bCs/>
                <w:sz w:val="20"/>
                <w:szCs w:val="20"/>
              </w:rPr>
              <w:t>“ Reprinted</w:t>
            </w:r>
            <w:proofErr w:type="gramEnd"/>
            <w:r w:rsidRPr="000E22B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from Leadership: Theory and practice” is mentioned; entire reference may be mentioned as in the Reference Section. </w:t>
            </w:r>
          </w:p>
          <w:p w14:paraId="36971BE3" w14:textId="77777777" w:rsidR="00403AE7" w:rsidRPr="000E22BB" w:rsidRDefault="00403AE7" w:rsidP="00403AE7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E22BB">
              <w:rPr>
                <w:rFonts w:ascii="Arial" w:hAnsi="Arial" w:cs="Arial"/>
                <w:b/>
                <w:bCs/>
                <w:sz w:val="20"/>
                <w:szCs w:val="20"/>
              </w:rPr>
              <w:t>Page 25 text should begin with “Unlike other leaders...” in place of “Unlike other leadership theories…”.</w:t>
            </w:r>
          </w:p>
          <w:p w14:paraId="2AFDBCFF" w14:textId="52AC74EE" w:rsidR="00403AE7" w:rsidRPr="000E22BB" w:rsidRDefault="00403AE7" w:rsidP="00403AE7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E22BB">
              <w:rPr>
                <w:rFonts w:ascii="Arial" w:hAnsi="Arial" w:cs="Arial"/>
                <w:b/>
                <w:bCs/>
                <w:sz w:val="20"/>
                <w:szCs w:val="20"/>
              </w:rPr>
              <w:t>For Figure 2 Transformational and Transactional Leadership, reference should be mentioned for uniformity with Figure 1.</w:t>
            </w:r>
          </w:p>
          <w:p w14:paraId="6E9BDB46" w14:textId="260A7A1A" w:rsidR="00403AE7" w:rsidRPr="000E22BB" w:rsidRDefault="00403AE7" w:rsidP="00403AE7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E22BB">
              <w:rPr>
                <w:rFonts w:ascii="Arial" w:hAnsi="Arial" w:cs="Arial"/>
                <w:b/>
                <w:bCs/>
                <w:sz w:val="20"/>
                <w:szCs w:val="20"/>
              </w:rPr>
              <w:t>The numbering of Tables may be rectified as there is no Table 1, only Tables 2 &amp; 3.</w:t>
            </w:r>
          </w:p>
          <w:p w14:paraId="09FBAFEA" w14:textId="366EF8AB" w:rsidR="00403AE7" w:rsidRPr="000E22BB" w:rsidRDefault="00403AE7" w:rsidP="00403AE7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E22B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On page 41, the followings sentence may be reviewed as the text highlighted in Red </w:t>
            </w:r>
            <w:proofErr w:type="spellStart"/>
            <w:r w:rsidRPr="000E22BB">
              <w:rPr>
                <w:rFonts w:ascii="Arial" w:hAnsi="Arial" w:cs="Arial"/>
                <w:b/>
                <w:bCs/>
                <w:sz w:val="20"/>
                <w:szCs w:val="20"/>
              </w:rPr>
              <w:t>colour</w:t>
            </w:r>
            <w:proofErr w:type="spellEnd"/>
            <w:r w:rsidRPr="000E22B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oesn’t </w:t>
            </w:r>
            <w:proofErr w:type="spellStart"/>
            <w:r w:rsidRPr="000E22BB">
              <w:rPr>
                <w:rFonts w:ascii="Arial" w:hAnsi="Arial" w:cs="Arial"/>
                <w:b/>
                <w:bCs/>
                <w:sz w:val="20"/>
                <w:szCs w:val="20"/>
              </w:rPr>
              <w:t>imart</w:t>
            </w:r>
            <w:proofErr w:type="spellEnd"/>
            <w:r w:rsidRPr="000E22B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any meaning:</w:t>
            </w:r>
          </w:p>
          <w:p w14:paraId="5A467CC1" w14:textId="4AB649CD" w:rsidR="00403AE7" w:rsidRPr="000E22BB" w:rsidRDefault="00403AE7" w:rsidP="00403AE7">
            <w:pPr>
              <w:pStyle w:val="ListParagrap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E22BB">
              <w:rPr>
                <w:rFonts w:ascii="Arial" w:hAnsi="Arial" w:cs="Arial"/>
                <w:sz w:val="20"/>
                <w:szCs w:val="20"/>
              </w:rPr>
              <w:t xml:space="preserve">“Research on the future of leadership theories, their intended uses, their real-world applications, and </w:t>
            </w:r>
            <w:r w:rsidRPr="000E22BB">
              <w:rPr>
                <w:rFonts w:ascii="Arial" w:hAnsi="Arial" w:cs="Arial"/>
                <w:color w:val="FF0000"/>
                <w:sz w:val="20"/>
                <w:szCs w:val="20"/>
              </w:rPr>
              <w:t xml:space="preserve">how they will either be used in place of </w:t>
            </w:r>
            <w:r w:rsidRPr="000E22BB">
              <w:rPr>
                <w:rFonts w:ascii="Arial" w:hAnsi="Arial" w:cs="Arial"/>
                <w:sz w:val="20"/>
                <w:szCs w:val="20"/>
              </w:rPr>
              <w:t>or in place of theories that are changing will likely continue (Bennis, 2013; Latham, 2014)”.</w:t>
            </w:r>
          </w:p>
          <w:p w14:paraId="4F655015" w14:textId="77777777" w:rsidR="009F19A8" w:rsidRPr="000E22BB" w:rsidRDefault="009F19A8" w:rsidP="009F19A8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E22BB">
              <w:rPr>
                <w:rFonts w:ascii="Arial" w:hAnsi="Arial" w:cs="Arial"/>
                <w:b/>
                <w:bCs/>
                <w:sz w:val="20"/>
                <w:szCs w:val="20"/>
              </w:rPr>
              <w:t>The spacing between paragraphs should be uniform.</w:t>
            </w:r>
          </w:p>
          <w:p w14:paraId="15DFD0E8" w14:textId="2E411BAF" w:rsidR="00F1171E" w:rsidRPr="000E22BB" w:rsidRDefault="009F19A8" w:rsidP="009F19A8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E22BB">
              <w:rPr>
                <w:rFonts w:ascii="Arial" w:hAnsi="Arial" w:cs="Arial"/>
                <w:b/>
                <w:bCs/>
                <w:sz w:val="20"/>
                <w:szCs w:val="20"/>
              </w:rPr>
              <w:t>There is no need to mention the names of authors in the SUMMARY; only their key ideas need to be specified to sum up the paper.</w:t>
            </w:r>
          </w:p>
        </w:tc>
        <w:tc>
          <w:tcPr>
            <w:tcW w:w="1523" w:type="pct"/>
          </w:tcPr>
          <w:p w14:paraId="465E098E" w14:textId="77777777" w:rsidR="00F1171E" w:rsidRPr="000E22B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78207741" w14:textId="77777777" w:rsidR="00F1171E" w:rsidRPr="000E22B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0E22BB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0E22B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0E22BB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0E22BB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0E22B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0E22BB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0E22B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0E22BB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0E22BB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0E22B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0E22BB">
              <w:rPr>
                <w:rFonts w:ascii="Arial" w:hAnsi="Arial" w:cs="Arial"/>
                <w:lang w:val="en-GB"/>
              </w:rPr>
              <w:t>Author’s comment</w:t>
            </w:r>
            <w:r w:rsidRPr="000E22BB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0E22BB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0E22BB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0E22B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E22BB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0E22B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0E22B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0E22BB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0E22BB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0E22BB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0E22B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8129230" w:rsidR="00F1171E" w:rsidRPr="000E22B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0E22BB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0E22BB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0E22BB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0E22B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01802195" w14:textId="77777777" w:rsidR="000E22BB" w:rsidRPr="00766C9A" w:rsidRDefault="000E22BB" w:rsidP="000E22BB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766C9A">
        <w:rPr>
          <w:rFonts w:ascii="Arial" w:hAnsi="Arial" w:cs="Arial"/>
          <w:b/>
        </w:rPr>
        <w:t>Reviewers:</w:t>
      </w:r>
    </w:p>
    <w:p w14:paraId="2B950475" w14:textId="77777777" w:rsidR="000E22BB" w:rsidRPr="00766C9A" w:rsidRDefault="000E22BB" w:rsidP="000E22BB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766C9A">
        <w:rPr>
          <w:rFonts w:ascii="Arial" w:hAnsi="Arial" w:cs="Arial"/>
          <w:b/>
          <w:color w:val="000000"/>
          <w:lang w:val="en-GB"/>
        </w:rPr>
        <w:t>Saurabh Sinha, India</w:t>
      </w:r>
    </w:p>
    <w:p w14:paraId="670554CD" w14:textId="77777777" w:rsidR="000E22BB" w:rsidRPr="000E22BB" w:rsidRDefault="000E22BB">
      <w:pPr>
        <w:rPr>
          <w:rFonts w:ascii="Arial" w:hAnsi="Arial" w:cs="Arial"/>
          <w:b/>
          <w:sz w:val="20"/>
          <w:szCs w:val="20"/>
          <w:lang w:val="en-GB"/>
        </w:rPr>
      </w:pPr>
    </w:p>
    <w:sectPr w:rsidR="000E22BB" w:rsidRPr="000E22BB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6F70FDE" w14:textId="77777777" w:rsidR="00EE4EB8" w:rsidRPr="0000007A" w:rsidRDefault="00EE4EB8" w:rsidP="0099583E">
      <w:r>
        <w:separator/>
      </w:r>
    </w:p>
  </w:endnote>
  <w:endnote w:type="continuationSeparator" w:id="0">
    <w:p w14:paraId="476CE004" w14:textId="77777777" w:rsidR="00EE4EB8" w:rsidRPr="0000007A" w:rsidRDefault="00EE4EB8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907AFC5" w14:textId="77777777" w:rsidR="00EE4EB8" w:rsidRPr="0000007A" w:rsidRDefault="00EE4EB8" w:rsidP="0099583E">
      <w:r>
        <w:separator/>
      </w:r>
    </w:p>
  </w:footnote>
  <w:footnote w:type="continuationSeparator" w:id="0">
    <w:p w14:paraId="34BFD505" w14:textId="77777777" w:rsidR="00EE4EB8" w:rsidRPr="0000007A" w:rsidRDefault="00EE4EB8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A121201"/>
    <w:multiLevelType w:val="hybridMultilevel"/>
    <w:tmpl w:val="D542025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63B30837"/>
    <w:multiLevelType w:val="hybridMultilevel"/>
    <w:tmpl w:val="AE380D2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2074111156">
    <w:abstractNumId w:val="3"/>
  </w:num>
  <w:num w:numId="2" w16cid:durableId="1914780582">
    <w:abstractNumId w:val="6"/>
  </w:num>
  <w:num w:numId="3" w16cid:durableId="521287356">
    <w:abstractNumId w:val="5"/>
  </w:num>
  <w:num w:numId="4" w16cid:durableId="184371896">
    <w:abstractNumId w:val="8"/>
  </w:num>
  <w:num w:numId="5" w16cid:durableId="917246236">
    <w:abstractNumId w:val="4"/>
  </w:num>
  <w:num w:numId="6" w16cid:durableId="283729587">
    <w:abstractNumId w:val="0"/>
  </w:num>
  <w:num w:numId="7" w16cid:durableId="1933276497">
    <w:abstractNumId w:val="1"/>
  </w:num>
  <w:num w:numId="8" w16cid:durableId="385420837">
    <w:abstractNumId w:val="10"/>
  </w:num>
  <w:num w:numId="9" w16cid:durableId="301271467">
    <w:abstractNumId w:val="9"/>
  </w:num>
  <w:num w:numId="10" w16cid:durableId="635449393">
    <w:abstractNumId w:val="2"/>
  </w:num>
  <w:num w:numId="11" w16cid:durableId="1055734947">
    <w:abstractNumId w:val="11"/>
  </w:num>
  <w:num w:numId="12" w16cid:durableId="53373640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4CD6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39C0"/>
    <w:rsid w:val="000B4EE5"/>
    <w:rsid w:val="000B74A1"/>
    <w:rsid w:val="000B757E"/>
    <w:rsid w:val="000C0837"/>
    <w:rsid w:val="000C0B04"/>
    <w:rsid w:val="000C3B7E"/>
    <w:rsid w:val="000D13B0"/>
    <w:rsid w:val="000E22BB"/>
    <w:rsid w:val="000F6EA8"/>
    <w:rsid w:val="00101322"/>
    <w:rsid w:val="00115767"/>
    <w:rsid w:val="00121FFA"/>
    <w:rsid w:val="0012616A"/>
    <w:rsid w:val="00136984"/>
    <w:rsid w:val="001425F1"/>
    <w:rsid w:val="00142A9C"/>
    <w:rsid w:val="00146DD3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0750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03E7"/>
    <w:rsid w:val="00312559"/>
    <w:rsid w:val="003204B8"/>
    <w:rsid w:val="00326D7D"/>
    <w:rsid w:val="0033018A"/>
    <w:rsid w:val="0033692F"/>
    <w:rsid w:val="00353718"/>
    <w:rsid w:val="00374F93"/>
    <w:rsid w:val="00377F1D"/>
    <w:rsid w:val="00391358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03AE7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B5481"/>
    <w:rsid w:val="004C0178"/>
    <w:rsid w:val="004C3DF1"/>
    <w:rsid w:val="004D2E36"/>
    <w:rsid w:val="004E08E3"/>
    <w:rsid w:val="004E1D1A"/>
    <w:rsid w:val="004E4328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7D9"/>
    <w:rsid w:val="00707BE1"/>
    <w:rsid w:val="007236C9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826FD"/>
    <w:rsid w:val="00797106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2E87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1E16"/>
    <w:rsid w:val="009B239B"/>
    <w:rsid w:val="009C5642"/>
    <w:rsid w:val="009E13C3"/>
    <w:rsid w:val="009E6A30"/>
    <w:rsid w:val="009F07D4"/>
    <w:rsid w:val="009F19A8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3E2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41DC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3A59"/>
    <w:rsid w:val="00D24CBE"/>
    <w:rsid w:val="00D27A79"/>
    <w:rsid w:val="00D32AC2"/>
    <w:rsid w:val="00D40416"/>
    <w:rsid w:val="00D430AB"/>
    <w:rsid w:val="00D4782A"/>
    <w:rsid w:val="00D709EB"/>
    <w:rsid w:val="00D714DC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A426C"/>
    <w:rsid w:val="00EB1C4A"/>
    <w:rsid w:val="00EB3E91"/>
    <w:rsid w:val="00EB6E15"/>
    <w:rsid w:val="00EC6894"/>
    <w:rsid w:val="00ED6B12"/>
    <w:rsid w:val="00ED7400"/>
    <w:rsid w:val="00EE4EB8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  <w:rsid w:val="00FF72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C10F3B0F-9404-4E95-96EA-9B60D6DDAE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uiPriority w:val="99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7077D9"/>
    <w:rPr>
      <w:i/>
      <w:iCs/>
    </w:rPr>
  </w:style>
  <w:style w:type="character" w:styleId="Strong">
    <w:name w:val="Strong"/>
    <w:basedOn w:val="DefaultParagraphFont"/>
    <w:uiPriority w:val="22"/>
    <w:qFormat/>
    <w:rsid w:val="007077D9"/>
    <w:rPr>
      <w:b/>
      <w:bCs/>
    </w:rPr>
  </w:style>
  <w:style w:type="paragraph" w:customStyle="1" w:styleId="Affiliation">
    <w:name w:val="Affiliation"/>
    <w:basedOn w:val="Normal"/>
    <w:rsid w:val="000E22BB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doi.org/10.5281/zenodo.10147289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2</TotalTime>
  <Pages>3</Pages>
  <Words>760</Words>
  <Characters>4332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082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1</cp:revision>
  <dcterms:created xsi:type="dcterms:W3CDTF">2023-08-30T09:21:00Z</dcterms:created>
  <dcterms:modified xsi:type="dcterms:W3CDTF">2025-03-26T06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